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532C7" w14:textId="1FC37F86" w:rsidR="00E773BA" w:rsidRDefault="00E773BA" w:rsidP="00E773BA">
      <w:pPr>
        <w:jc w:val="center"/>
        <w:rPr>
          <w:bCs/>
          <w:i/>
          <w:iCs/>
          <w:lang w:val="en-GB"/>
        </w:rPr>
      </w:pPr>
      <w:bookmarkStart w:id="0" w:name="_Hlk65254262"/>
      <w:bookmarkStart w:id="1" w:name="_Hlk46256862"/>
      <w:bookmarkEnd w:id="0"/>
      <w:r w:rsidRPr="008F6EDE">
        <w:rPr>
          <w:bCs/>
          <w:lang w:val="en-GB"/>
        </w:rPr>
        <w:t xml:space="preserve">Manuscript submission to </w:t>
      </w:r>
      <w:r w:rsidR="009A7C42">
        <w:rPr>
          <w:bCs/>
          <w:i/>
          <w:iCs/>
          <w:lang w:val="en-GB"/>
        </w:rPr>
        <w:t>PeerJ</w:t>
      </w:r>
      <w:r>
        <w:rPr>
          <w:bCs/>
          <w:i/>
          <w:iCs/>
          <w:lang w:val="en-GB"/>
        </w:rPr>
        <w:t xml:space="preserve"> </w:t>
      </w:r>
      <w:r w:rsidRPr="008F6EDE">
        <w:rPr>
          <w:bCs/>
          <w:i/>
          <w:iCs/>
          <w:lang w:val="en-GB"/>
        </w:rPr>
        <w:t xml:space="preserve">| </w:t>
      </w:r>
      <w:r w:rsidRPr="008F6EDE">
        <w:rPr>
          <w:bCs/>
          <w:lang w:val="en-GB"/>
        </w:rPr>
        <w:t xml:space="preserve">Type of contribution: </w:t>
      </w:r>
      <w:r w:rsidRPr="008F6EDE">
        <w:rPr>
          <w:bCs/>
          <w:i/>
          <w:iCs/>
          <w:lang w:val="en-GB"/>
        </w:rPr>
        <w:t>Article</w:t>
      </w:r>
    </w:p>
    <w:p w14:paraId="7D6A0722" w14:textId="77777777" w:rsidR="00E773BA" w:rsidRDefault="00E773BA" w:rsidP="00E773BA">
      <w:pPr>
        <w:jc w:val="center"/>
        <w:rPr>
          <w:bCs/>
          <w:i/>
          <w:iCs/>
          <w:lang w:val="en-GB"/>
        </w:rPr>
      </w:pPr>
    </w:p>
    <w:p w14:paraId="67A09384" w14:textId="775946DC" w:rsidR="00E773BA" w:rsidRPr="00C93939" w:rsidRDefault="005C4357" w:rsidP="00E773BA">
      <w:pPr>
        <w:jc w:val="center"/>
        <w:rPr>
          <w:b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>Code snippets for the field calculator of QGIS</w:t>
      </w:r>
    </w:p>
    <w:p w14:paraId="16482C03" w14:textId="77777777" w:rsidR="00E773BA" w:rsidRDefault="00E773BA" w:rsidP="00E773BA">
      <w:pPr>
        <w:jc w:val="center"/>
        <w:rPr>
          <w:bCs/>
          <w:lang w:val="en-GB"/>
        </w:rPr>
      </w:pPr>
    </w:p>
    <w:p w14:paraId="69CD28A2" w14:textId="6DF2C6CF" w:rsidR="00E773BA" w:rsidRDefault="005C4357" w:rsidP="00E773BA">
      <w:pPr>
        <w:jc w:val="center"/>
        <w:rPr>
          <w:bCs/>
          <w:lang w:val="en-GB"/>
        </w:rPr>
      </w:pPr>
      <w:r>
        <w:rPr>
          <w:bCs/>
          <w:lang w:val="en-GB"/>
        </w:rPr>
        <w:t>Supplemental Material 1</w:t>
      </w:r>
      <w:r w:rsidR="00E773BA">
        <w:rPr>
          <w:bCs/>
          <w:lang w:val="en-GB"/>
        </w:rPr>
        <w:t xml:space="preserve"> for the </w:t>
      </w:r>
      <w:r w:rsidR="003C3123">
        <w:rPr>
          <w:bCs/>
          <w:lang w:val="en-GB"/>
        </w:rPr>
        <w:t>paper</w:t>
      </w:r>
      <w:r w:rsidR="00E773BA">
        <w:rPr>
          <w:bCs/>
          <w:lang w:val="en-GB"/>
        </w:rPr>
        <w:t xml:space="preserve"> </w:t>
      </w:r>
      <w:r w:rsidR="003038F2">
        <w:rPr>
          <w:bCs/>
          <w:lang w:val="en-GB"/>
        </w:rPr>
        <w:t>entitled:</w:t>
      </w:r>
    </w:p>
    <w:p w14:paraId="0C603059" w14:textId="04352C71" w:rsidR="009A7C42" w:rsidRDefault="009A7C42" w:rsidP="009A7C42">
      <w:pPr>
        <w:rPr>
          <w:bCs/>
          <w:i/>
          <w:iCs/>
          <w:sz w:val="28"/>
          <w:szCs w:val="28"/>
          <w:lang w:val="en-GB"/>
        </w:rPr>
      </w:pPr>
      <w:r w:rsidRPr="009A7C42">
        <w:rPr>
          <w:bCs/>
          <w:i/>
          <w:iCs/>
          <w:sz w:val="28"/>
          <w:szCs w:val="28"/>
          <w:lang w:val="en-GB"/>
        </w:rPr>
        <w:t>A predictive model for the ichnological suitability of</w:t>
      </w:r>
      <w:r>
        <w:rPr>
          <w:bCs/>
          <w:i/>
          <w:iCs/>
          <w:sz w:val="28"/>
          <w:szCs w:val="28"/>
          <w:lang w:val="en-GB"/>
        </w:rPr>
        <w:t xml:space="preserve"> </w:t>
      </w:r>
      <w:r w:rsidRPr="009A7C42">
        <w:rPr>
          <w:bCs/>
          <w:i/>
          <w:iCs/>
          <w:sz w:val="28"/>
          <w:szCs w:val="28"/>
          <w:lang w:val="en-GB"/>
        </w:rPr>
        <w:t>the Jezero crater, Mars: searching for fossilized</w:t>
      </w:r>
      <w:r>
        <w:rPr>
          <w:bCs/>
          <w:i/>
          <w:iCs/>
          <w:sz w:val="28"/>
          <w:szCs w:val="28"/>
          <w:lang w:val="en-GB"/>
        </w:rPr>
        <w:t xml:space="preserve"> </w:t>
      </w:r>
      <w:r w:rsidRPr="009A7C42">
        <w:rPr>
          <w:bCs/>
          <w:i/>
          <w:iCs/>
          <w:sz w:val="28"/>
          <w:szCs w:val="28"/>
          <w:lang w:val="en-GB"/>
        </w:rPr>
        <w:t>traces of life-substrate interactions in the 2020</w:t>
      </w:r>
      <w:r>
        <w:rPr>
          <w:bCs/>
          <w:i/>
          <w:iCs/>
          <w:sz w:val="28"/>
          <w:szCs w:val="28"/>
          <w:lang w:val="en-GB"/>
        </w:rPr>
        <w:t xml:space="preserve"> </w:t>
      </w:r>
      <w:r w:rsidRPr="009A7C42">
        <w:rPr>
          <w:bCs/>
          <w:i/>
          <w:iCs/>
          <w:sz w:val="28"/>
          <w:szCs w:val="28"/>
          <w:lang w:val="en-GB"/>
        </w:rPr>
        <w:t>Rover Mission Landing Site</w:t>
      </w:r>
    </w:p>
    <w:p w14:paraId="7CE48714" w14:textId="77777777" w:rsidR="009A7C42" w:rsidRPr="009A7C42" w:rsidRDefault="009A7C42" w:rsidP="009A7C42">
      <w:r w:rsidRPr="009A7C42">
        <w:t>Andrea Baucon</w:t>
      </w:r>
      <w:r w:rsidRPr="009A7C42">
        <w:rPr>
          <w:vertAlign w:val="superscript"/>
        </w:rPr>
        <w:t>1,2</w:t>
      </w:r>
      <w:r w:rsidRPr="009A7C42">
        <w:t>, Carlos Neto de Carvalho</w:t>
      </w:r>
      <w:r w:rsidRPr="009A7C42">
        <w:rPr>
          <w:vertAlign w:val="superscript"/>
        </w:rPr>
        <w:t>2,3</w:t>
      </w:r>
      <w:r w:rsidRPr="009A7C42">
        <w:t>, Antonino Briguglio</w:t>
      </w:r>
      <w:r w:rsidRPr="009A7C42">
        <w:rPr>
          <w:vertAlign w:val="superscript"/>
        </w:rPr>
        <w:t>1</w:t>
      </w:r>
      <w:r w:rsidRPr="009A7C42">
        <w:t>, Michele Piazza</w:t>
      </w:r>
      <w:r w:rsidRPr="009A7C42">
        <w:rPr>
          <w:vertAlign w:val="superscript"/>
        </w:rPr>
        <w:t>1</w:t>
      </w:r>
      <w:r w:rsidRPr="009A7C42">
        <w:t>, Fabrizio Felletti</w:t>
      </w:r>
      <w:r w:rsidRPr="009A7C42">
        <w:rPr>
          <w:vertAlign w:val="superscript"/>
        </w:rPr>
        <w:t>4</w:t>
      </w:r>
    </w:p>
    <w:p w14:paraId="4F9F5DC7" w14:textId="77777777" w:rsidR="009A7C42" w:rsidRPr="009A7C42" w:rsidRDefault="009A7C42" w:rsidP="009A7C42">
      <w:pPr>
        <w:pStyle w:val="Nessunaspaziatura"/>
        <w:rPr>
          <w:sz w:val="16"/>
          <w:szCs w:val="16"/>
        </w:rPr>
      </w:pPr>
      <w:r w:rsidRPr="009A7C42">
        <w:rPr>
          <w:sz w:val="16"/>
          <w:szCs w:val="16"/>
        </w:rPr>
        <w:t>1 DISTAV, University of Genova, Genova, Italy</w:t>
      </w:r>
    </w:p>
    <w:p w14:paraId="2FDD85B1" w14:textId="77777777" w:rsidR="009A7C42" w:rsidRPr="009A7C42" w:rsidRDefault="009A7C42" w:rsidP="009A7C42">
      <w:pPr>
        <w:pStyle w:val="Nessunaspaziatura"/>
        <w:rPr>
          <w:sz w:val="16"/>
          <w:szCs w:val="16"/>
        </w:rPr>
      </w:pPr>
      <w:r w:rsidRPr="009A7C42">
        <w:rPr>
          <w:sz w:val="16"/>
          <w:szCs w:val="16"/>
        </w:rPr>
        <w:t>2 Geology Office of Idanha-a-Nova, Naturtejo UNESCO Global Geopark, Idanha-a-Nova, Portugal</w:t>
      </w:r>
    </w:p>
    <w:p w14:paraId="605EAE71" w14:textId="77777777" w:rsidR="009A7C42" w:rsidRPr="009A7C42" w:rsidRDefault="009A7C42" w:rsidP="009A7C42">
      <w:pPr>
        <w:pStyle w:val="Nessunaspaziatura"/>
        <w:rPr>
          <w:sz w:val="16"/>
          <w:szCs w:val="16"/>
        </w:rPr>
      </w:pPr>
      <w:r w:rsidRPr="009A7C42">
        <w:rPr>
          <w:sz w:val="16"/>
          <w:szCs w:val="16"/>
        </w:rPr>
        <w:t>3 Instituto D. Luiz, University of Lisbon. Faculdade de Ciências da Universidade de Lisboa, Lisbon, Portugal</w:t>
      </w:r>
    </w:p>
    <w:p w14:paraId="28E25874" w14:textId="2754B390" w:rsidR="009A7C42" w:rsidRDefault="009A7C42" w:rsidP="009A7C42">
      <w:pPr>
        <w:pStyle w:val="Nessunaspaziatura"/>
        <w:rPr>
          <w:sz w:val="16"/>
          <w:szCs w:val="16"/>
        </w:rPr>
      </w:pPr>
      <w:r w:rsidRPr="009A7C42">
        <w:rPr>
          <w:sz w:val="16"/>
          <w:szCs w:val="16"/>
        </w:rPr>
        <w:t>4 Dipartimento di Scienze della Terra ‘Ardito Desio’, Milan, Italy</w:t>
      </w:r>
    </w:p>
    <w:p w14:paraId="7779547B" w14:textId="77777777" w:rsidR="009A7C42" w:rsidRPr="009A7C42" w:rsidRDefault="009A7C42" w:rsidP="009A7C42">
      <w:pPr>
        <w:pStyle w:val="Nessunaspaziatura"/>
        <w:rPr>
          <w:sz w:val="16"/>
          <w:szCs w:val="16"/>
        </w:rPr>
      </w:pPr>
    </w:p>
    <w:bookmarkEnd w:id="1"/>
    <w:p w14:paraId="6D6AB575" w14:textId="77777777" w:rsidR="00E773BA" w:rsidRPr="00133BFD" w:rsidRDefault="00E773BA" w:rsidP="00E773BA">
      <w:pPr>
        <w:pStyle w:val="Nessunaspaziatura"/>
        <w:rPr>
          <w:lang w:eastAsia="it-IT"/>
        </w:rPr>
      </w:pPr>
    </w:p>
    <w:p w14:paraId="3175D397" w14:textId="77777777" w:rsidR="00AB09EC" w:rsidRPr="00E773BA" w:rsidRDefault="00AB09EC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765FEA26" w14:textId="77777777" w:rsidR="00AB09EC" w:rsidRPr="00E773BA" w:rsidRDefault="00AB09EC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0D9C8AC1" w14:textId="698EA68B" w:rsidR="00AB09EC" w:rsidRDefault="00AB09EC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2098063A" w14:textId="0333AFD9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70EDC3F6" w14:textId="6C83B40C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139F0EB2" w14:textId="58039083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1BCBE73B" w14:textId="78727CA6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5B24F1AD" w14:textId="33585FFA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6066C366" w14:textId="61630821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2F3BBF4B" w14:textId="222669E7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36B98B99" w14:textId="072D4DC5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700D223B" w14:textId="42E71CF5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374EAFA8" w14:textId="60B592E6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30D17DB6" w14:textId="6FD08821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2E03521A" w14:textId="50716984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29E9BE07" w14:textId="072BDA8E" w:rsidR="003038F2" w:rsidRDefault="003038F2" w:rsidP="00CD7DA8">
      <w:pPr>
        <w:pStyle w:val="NormaleWeb"/>
        <w:rPr>
          <w:rFonts w:ascii="Segoe UI" w:hAnsi="Segoe UI" w:cs="Segoe UI"/>
          <w:sz w:val="21"/>
          <w:szCs w:val="21"/>
        </w:rPr>
      </w:pPr>
    </w:p>
    <w:p w14:paraId="386C1C0E" w14:textId="2C6BADBE" w:rsidR="003038F2" w:rsidRDefault="004A553D" w:rsidP="003038F2">
      <w:pPr>
        <w:pStyle w:val="Titolo1"/>
        <w:rPr>
          <w:lang w:val="en-US"/>
        </w:rPr>
      </w:pPr>
      <w:r>
        <w:rPr>
          <w:lang w:val="en-US"/>
        </w:rPr>
        <w:lastRenderedPageBreak/>
        <w:t>Substrate suitability for bioturbation (L)</w:t>
      </w:r>
    </w:p>
    <w:p w14:paraId="55D6A651" w14:textId="39F52CC3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CASE WHEN BedrkUName = 'Crater floor fractured 1' THEN 4</w:t>
      </w:r>
    </w:p>
    <w:p w14:paraId="26B75E26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floor fractured 2' THEN 4</w:t>
      </w:r>
    </w:p>
    <w:p w14:paraId="63A3A0C8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floor fractured rough' THEN 4</w:t>
      </w:r>
    </w:p>
    <w:p w14:paraId="175C15B7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Margin fractured' THEN 4</w:t>
      </w:r>
    </w:p>
    <w:p w14:paraId="42B9C707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blocky' THEN 1</w:t>
      </w:r>
    </w:p>
    <w:p w14:paraId="6C151E33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breccia' THEN 1</w:t>
      </w:r>
    </w:p>
    <w:p w14:paraId="01346F63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layered' THEN 1</w:t>
      </w:r>
    </w:p>
    <w:p w14:paraId="53A1C8F5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rough' THEN 1</w:t>
      </w:r>
    </w:p>
    <w:p w14:paraId="00A74E5A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rough' THEN 1</w:t>
      </w:r>
    </w:p>
    <w:p w14:paraId="2D758E7D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rough' THEN 1</w:t>
      </w:r>
    </w:p>
    <w:p w14:paraId="11E8294E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Neretva Vallis layered' THEN 4</w:t>
      </w:r>
    </w:p>
    <w:p w14:paraId="128556CA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Nili Planum fractured' THEN 1</w:t>
      </w:r>
    </w:p>
    <w:p w14:paraId="205F3D1E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blocky' THEN 4</w:t>
      </w:r>
    </w:p>
    <w:p w14:paraId="00B86CCD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layered rough' THEN 4</w:t>
      </w:r>
    </w:p>
    <w:p w14:paraId="3E32957B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thickly layered' THEN 4</w:t>
      </w:r>
    </w:p>
    <w:p w14:paraId="359D56D5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thinly layered' THEN 4</w:t>
      </w:r>
    </w:p>
    <w:p w14:paraId="7018E71E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truncated curvilinear layered' THEN 4</w:t>
      </w:r>
    </w:p>
    <w:p w14:paraId="06675D84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ELSE 10</w:t>
      </w:r>
    </w:p>
    <w:p w14:paraId="574C519D" w14:textId="0EE61D16" w:rsidR="004A553D" w:rsidRDefault="004A553D" w:rsidP="004A553D">
      <w:pPr>
        <w:rPr>
          <w:lang w:val="en-US"/>
        </w:rPr>
      </w:pPr>
      <w:r w:rsidRPr="004A553D">
        <w:rPr>
          <w:lang w:val="en-US"/>
        </w:rPr>
        <w:t>END</w:t>
      </w:r>
    </w:p>
    <w:p w14:paraId="2CF6815A" w14:textId="07CD218E" w:rsidR="004A553D" w:rsidRDefault="004A553D" w:rsidP="004A553D">
      <w:pPr>
        <w:rPr>
          <w:lang w:val="en-US"/>
        </w:rPr>
      </w:pPr>
    </w:p>
    <w:p w14:paraId="638CFF7A" w14:textId="3331E2AF" w:rsidR="004A553D" w:rsidRDefault="004A553D" w:rsidP="004A553D">
      <w:pPr>
        <w:rPr>
          <w:lang w:val="en-US"/>
        </w:rPr>
      </w:pPr>
    </w:p>
    <w:p w14:paraId="1BD2149D" w14:textId="656D97FC" w:rsidR="004A553D" w:rsidRDefault="004A553D" w:rsidP="004A553D">
      <w:pPr>
        <w:rPr>
          <w:lang w:val="en-US"/>
        </w:rPr>
      </w:pPr>
    </w:p>
    <w:p w14:paraId="386C8D4B" w14:textId="37753B8E" w:rsidR="004A553D" w:rsidRDefault="004A553D" w:rsidP="004A553D">
      <w:pPr>
        <w:rPr>
          <w:lang w:val="en-US"/>
        </w:rPr>
      </w:pPr>
    </w:p>
    <w:p w14:paraId="277A911A" w14:textId="241D561C" w:rsidR="004A553D" w:rsidRDefault="004A553D" w:rsidP="004A553D">
      <w:pPr>
        <w:rPr>
          <w:lang w:val="en-US"/>
        </w:rPr>
      </w:pPr>
    </w:p>
    <w:p w14:paraId="147D247A" w14:textId="1FED078E" w:rsidR="004A553D" w:rsidRDefault="004A553D" w:rsidP="004A553D">
      <w:pPr>
        <w:rPr>
          <w:lang w:val="en-US"/>
        </w:rPr>
      </w:pPr>
    </w:p>
    <w:p w14:paraId="6347A501" w14:textId="4E921012" w:rsidR="004A553D" w:rsidRDefault="004A553D" w:rsidP="004A553D">
      <w:pPr>
        <w:rPr>
          <w:lang w:val="en-US"/>
        </w:rPr>
      </w:pPr>
    </w:p>
    <w:p w14:paraId="547F7447" w14:textId="389CBDA8" w:rsidR="004A553D" w:rsidRDefault="004A553D" w:rsidP="004A553D">
      <w:pPr>
        <w:rPr>
          <w:lang w:val="en-US"/>
        </w:rPr>
      </w:pPr>
    </w:p>
    <w:p w14:paraId="7024A527" w14:textId="48E0C22D" w:rsidR="004A553D" w:rsidRDefault="004A553D" w:rsidP="004A553D">
      <w:pPr>
        <w:rPr>
          <w:lang w:val="en-US"/>
        </w:rPr>
      </w:pPr>
    </w:p>
    <w:p w14:paraId="71861FAC" w14:textId="4179F5D5" w:rsidR="004A553D" w:rsidRDefault="004A553D" w:rsidP="004A553D">
      <w:pPr>
        <w:rPr>
          <w:lang w:val="en-US"/>
        </w:rPr>
      </w:pPr>
    </w:p>
    <w:p w14:paraId="7ED8B907" w14:textId="5B3F3AC7" w:rsidR="004A553D" w:rsidRDefault="004A553D" w:rsidP="004A553D">
      <w:pPr>
        <w:rPr>
          <w:lang w:val="en-US"/>
        </w:rPr>
      </w:pPr>
    </w:p>
    <w:p w14:paraId="23BEBA3D" w14:textId="66FB76BF" w:rsidR="004A553D" w:rsidRDefault="004A553D" w:rsidP="004A553D">
      <w:pPr>
        <w:rPr>
          <w:lang w:val="en-US"/>
        </w:rPr>
      </w:pPr>
    </w:p>
    <w:p w14:paraId="58076D41" w14:textId="1455E1BA" w:rsidR="004A553D" w:rsidRDefault="004A553D" w:rsidP="004A553D">
      <w:pPr>
        <w:pStyle w:val="Titolo1"/>
        <w:rPr>
          <w:lang w:val="en-US"/>
        </w:rPr>
      </w:pPr>
      <w:r>
        <w:rPr>
          <w:lang w:val="en-US"/>
        </w:rPr>
        <w:lastRenderedPageBreak/>
        <w:t>Substrate suitability for bioerosion (H)</w:t>
      </w:r>
    </w:p>
    <w:p w14:paraId="46B5E869" w14:textId="16927576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CASE WHEN BedrkUName = 'Crater floor fractured 1' THEN 2</w:t>
      </w:r>
    </w:p>
    <w:p w14:paraId="4BA1CD33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floor fractured 2' THEN 2</w:t>
      </w:r>
    </w:p>
    <w:p w14:paraId="1949FB31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floor fractured rough' THEN 2</w:t>
      </w:r>
    </w:p>
    <w:p w14:paraId="46363C39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Margin fractured' THEN 2</w:t>
      </w:r>
    </w:p>
    <w:p w14:paraId="29B1441B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blocky' THEN 4</w:t>
      </w:r>
    </w:p>
    <w:p w14:paraId="108E7AC8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breccia' THEN 4</w:t>
      </w:r>
    </w:p>
    <w:p w14:paraId="4508FC42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layered' THEN 4</w:t>
      </w:r>
    </w:p>
    <w:p w14:paraId="04C25343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rough' THEN 4</w:t>
      </w:r>
    </w:p>
    <w:p w14:paraId="2E00D84E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rough' THEN 4</w:t>
      </w:r>
    </w:p>
    <w:p w14:paraId="7176ED31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rough' THEN 4</w:t>
      </w:r>
    </w:p>
    <w:p w14:paraId="7A766E3A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Neretva Vallis layered' THEN 1</w:t>
      </w:r>
    </w:p>
    <w:p w14:paraId="2C6FA9F9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Nili Planum fractured' THEN 4</w:t>
      </w:r>
    </w:p>
    <w:p w14:paraId="52D87585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blocky' THEN 1</w:t>
      </w:r>
    </w:p>
    <w:p w14:paraId="552154C5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layered rough' THEN 1</w:t>
      </w:r>
    </w:p>
    <w:p w14:paraId="7ABDE128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thickly layered' THEN 1</w:t>
      </w:r>
    </w:p>
    <w:p w14:paraId="6173A255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thinly layered' THEN 1</w:t>
      </w:r>
    </w:p>
    <w:p w14:paraId="2C2778D0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truncated curvilinear layered' THEN 1</w:t>
      </w:r>
    </w:p>
    <w:p w14:paraId="0152868D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ELSE 10</w:t>
      </w:r>
    </w:p>
    <w:p w14:paraId="3DC16A45" w14:textId="1C2E1738" w:rsidR="004A553D" w:rsidRDefault="004A553D" w:rsidP="004A553D">
      <w:pPr>
        <w:rPr>
          <w:lang w:val="en-US"/>
        </w:rPr>
      </w:pPr>
      <w:r w:rsidRPr="004A553D">
        <w:rPr>
          <w:lang w:val="en-US"/>
        </w:rPr>
        <w:t>END</w:t>
      </w:r>
    </w:p>
    <w:p w14:paraId="2F3D91C4" w14:textId="680DDE8C" w:rsidR="004A553D" w:rsidRDefault="004A553D" w:rsidP="004A553D">
      <w:pPr>
        <w:rPr>
          <w:lang w:val="en-US"/>
        </w:rPr>
      </w:pPr>
    </w:p>
    <w:p w14:paraId="771F9299" w14:textId="1147ED73" w:rsidR="004A553D" w:rsidRDefault="004A553D" w:rsidP="004A553D">
      <w:pPr>
        <w:rPr>
          <w:lang w:val="en-US"/>
        </w:rPr>
      </w:pPr>
    </w:p>
    <w:p w14:paraId="0F6CFD9E" w14:textId="634A49A6" w:rsidR="004A553D" w:rsidRDefault="004A553D" w:rsidP="004A553D">
      <w:pPr>
        <w:rPr>
          <w:lang w:val="en-US"/>
        </w:rPr>
      </w:pPr>
    </w:p>
    <w:p w14:paraId="33F84870" w14:textId="56FFB013" w:rsidR="004A553D" w:rsidRDefault="004A553D" w:rsidP="004A553D">
      <w:pPr>
        <w:rPr>
          <w:lang w:val="en-US"/>
        </w:rPr>
      </w:pPr>
    </w:p>
    <w:p w14:paraId="2A12BC5E" w14:textId="2BD13878" w:rsidR="004A553D" w:rsidRDefault="004A553D" w:rsidP="004A553D">
      <w:pPr>
        <w:rPr>
          <w:lang w:val="en-US"/>
        </w:rPr>
      </w:pPr>
    </w:p>
    <w:p w14:paraId="147010AA" w14:textId="2A3BFEA9" w:rsidR="004A553D" w:rsidRDefault="004A553D" w:rsidP="004A553D">
      <w:pPr>
        <w:rPr>
          <w:lang w:val="en-US"/>
        </w:rPr>
      </w:pPr>
    </w:p>
    <w:p w14:paraId="5AA55603" w14:textId="13E188E9" w:rsidR="004A553D" w:rsidRDefault="004A553D" w:rsidP="004A553D">
      <w:pPr>
        <w:rPr>
          <w:lang w:val="en-US"/>
        </w:rPr>
      </w:pPr>
    </w:p>
    <w:p w14:paraId="4E4E01A0" w14:textId="21A12CB2" w:rsidR="004A553D" w:rsidRDefault="004A553D" w:rsidP="004A553D">
      <w:pPr>
        <w:rPr>
          <w:lang w:val="en-US"/>
        </w:rPr>
      </w:pPr>
    </w:p>
    <w:p w14:paraId="3F3C6CC6" w14:textId="0C25C60B" w:rsidR="004A553D" w:rsidRDefault="004A553D" w:rsidP="004A553D">
      <w:pPr>
        <w:rPr>
          <w:lang w:val="en-US"/>
        </w:rPr>
      </w:pPr>
    </w:p>
    <w:p w14:paraId="202B4CDE" w14:textId="3830B551" w:rsidR="004A553D" w:rsidRDefault="004A553D" w:rsidP="004A553D">
      <w:pPr>
        <w:rPr>
          <w:lang w:val="en-US"/>
        </w:rPr>
      </w:pPr>
    </w:p>
    <w:p w14:paraId="3FA8C801" w14:textId="490DB790" w:rsidR="004A553D" w:rsidRDefault="004A553D" w:rsidP="004A553D">
      <w:pPr>
        <w:rPr>
          <w:lang w:val="en-US"/>
        </w:rPr>
      </w:pPr>
    </w:p>
    <w:p w14:paraId="2E47EA0D" w14:textId="17EACD4A" w:rsidR="004A553D" w:rsidRDefault="004A553D" w:rsidP="004A553D">
      <w:pPr>
        <w:rPr>
          <w:lang w:val="en-US"/>
        </w:rPr>
      </w:pPr>
    </w:p>
    <w:p w14:paraId="25D25E2F" w14:textId="3CBABAEE" w:rsidR="004A553D" w:rsidRDefault="004A553D" w:rsidP="004A553D">
      <w:pPr>
        <w:pStyle w:val="Titolo1"/>
        <w:rPr>
          <w:lang w:val="en-US"/>
        </w:rPr>
      </w:pPr>
      <w:r>
        <w:rPr>
          <w:lang w:val="en-US"/>
        </w:rPr>
        <w:lastRenderedPageBreak/>
        <w:t>Ichnological suitability for sedimentation rate (L)</w:t>
      </w:r>
    </w:p>
    <w:p w14:paraId="4F40B018" w14:textId="41A2CBA0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CASE WHEN BedrkUName = 'Crater floor fractured 1' THEN 4</w:t>
      </w:r>
    </w:p>
    <w:p w14:paraId="7FB06D0B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floor fractured 2' THEN 3</w:t>
      </w:r>
    </w:p>
    <w:p w14:paraId="2E544784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floor fractured rough' THEN 4</w:t>
      </w:r>
    </w:p>
    <w:p w14:paraId="72486AFE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Margin fractured' THEN 2</w:t>
      </w:r>
    </w:p>
    <w:p w14:paraId="5F3D7C85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blocky' THEN 4</w:t>
      </w:r>
    </w:p>
    <w:p w14:paraId="54DEEA09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breccia' THEN 4</w:t>
      </w:r>
    </w:p>
    <w:p w14:paraId="06C52E72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layered' THEN 4</w:t>
      </w:r>
    </w:p>
    <w:p w14:paraId="5593705A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rough' THEN 4</w:t>
      </w:r>
    </w:p>
    <w:p w14:paraId="144A1B98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rough' THEN 4</w:t>
      </w:r>
    </w:p>
    <w:p w14:paraId="7A114319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rough' THEN 4</w:t>
      </w:r>
    </w:p>
    <w:p w14:paraId="03480EB8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Neretva Vallis layered' THEN 3</w:t>
      </w:r>
    </w:p>
    <w:p w14:paraId="7E696D66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Nili Planum fractured' THEN 4</w:t>
      </w:r>
    </w:p>
    <w:p w14:paraId="2D96E9FA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blocky' THEN 1</w:t>
      </w:r>
    </w:p>
    <w:p w14:paraId="119AF969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layered rough' THEN 4</w:t>
      </w:r>
    </w:p>
    <w:p w14:paraId="015EDF9B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thickly layered' THEN 4</w:t>
      </w:r>
    </w:p>
    <w:p w14:paraId="2FB4E21A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thinly layered' THEN 4</w:t>
      </w:r>
    </w:p>
    <w:p w14:paraId="4952BA0A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truncated curvilinear layered' THEN 3</w:t>
      </w:r>
    </w:p>
    <w:p w14:paraId="05B7F8A0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ELSE 10</w:t>
      </w:r>
    </w:p>
    <w:p w14:paraId="09BC443C" w14:textId="1BC5E8B7" w:rsidR="004A553D" w:rsidRDefault="004A553D" w:rsidP="004A553D">
      <w:pPr>
        <w:rPr>
          <w:lang w:val="en-US"/>
        </w:rPr>
      </w:pPr>
      <w:r w:rsidRPr="004A553D">
        <w:rPr>
          <w:lang w:val="en-US"/>
        </w:rPr>
        <w:t>END</w:t>
      </w:r>
    </w:p>
    <w:p w14:paraId="127D83AF" w14:textId="743183D3" w:rsidR="004A553D" w:rsidRDefault="004A553D" w:rsidP="004A553D">
      <w:pPr>
        <w:rPr>
          <w:lang w:val="en-US"/>
        </w:rPr>
      </w:pPr>
    </w:p>
    <w:p w14:paraId="2A9B18C9" w14:textId="1B12967D" w:rsidR="004A553D" w:rsidRDefault="004A553D" w:rsidP="004A553D">
      <w:pPr>
        <w:rPr>
          <w:lang w:val="en-US"/>
        </w:rPr>
      </w:pPr>
    </w:p>
    <w:p w14:paraId="3323E71E" w14:textId="03663C19" w:rsidR="004A553D" w:rsidRDefault="004A553D" w:rsidP="004A553D">
      <w:pPr>
        <w:rPr>
          <w:lang w:val="en-US"/>
        </w:rPr>
      </w:pPr>
    </w:p>
    <w:p w14:paraId="041C4887" w14:textId="4C17146C" w:rsidR="004A553D" w:rsidRDefault="004A553D" w:rsidP="004A553D">
      <w:pPr>
        <w:rPr>
          <w:lang w:val="en-US"/>
        </w:rPr>
      </w:pPr>
    </w:p>
    <w:p w14:paraId="2C77419C" w14:textId="761CD75C" w:rsidR="004A553D" w:rsidRDefault="004A553D" w:rsidP="004A553D">
      <w:pPr>
        <w:rPr>
          <w:lang w:val="en-US"/>
        </w:rPr>
      </w:pPr>
    </w:p>
    <w:p w14:paraId="4B7ECE85" w14:textId="5AC5A5F2" w:rsidR="004A553D" w:rsidRDefault="004A553D" w:rsidP="004A553D">
      <w:pPr>
        <w:rPr>
          <w:lang w:val="en-US"/>
        </w:rPr>
      </w:pPr>
    </w:p>
    <w:p w14:paraId="6B7C28C0" w14:textId="153446E9" w:rsidR="004A553D" w:rsidRDefault="004A553D" w:rsidP="004A553D">
      <w:pPr>
        <w:rPr>
          <w:lang w:val="en-US"/>
        </w:rPr>
      </w:pPr>
    </w:p>
    <w:p w14:paraId="1191278C" w14:textId="08A6E39B" w:rsidR="004A553D" w:rsidRDefault="004A553D" w:rsidP="004A553D">
      <w:pPr>
        <w:rPr>
          <w:lang w:val="en-US"/>
        </w:rPr>
      </w:pPr>
    </w:p>
    <w:p w14:paraId="05765833" w14:textId="28225A6B" w:rsidR="004A553D" w:rsidRDefault="004A553D" w:rsidP="004A553D">
      <w:pPr>
        <w:rPr>
          <w:lang w:val="en-US"/>
        </w:rPr>
      </w:pPr>
    </w:p>
    <w:p w14:paraId="48F3960F" w14:textId="43D09976" w:rsidR="004A553D" w:rsidRDefault="004A553D" w:rsidP="004A553D">
      <w:pPr>
        <w:rPr>
          <w:lang w:val="en-US"/>
        </w:rPr>
      </w:pPr>
    </w:p>
    <w:p w14:paraId="349C1FCE" w14:textId="647CF6CD" w:rsidR="004A553D" w:rsidRDefault="004A553D" w:rsidP="004A553D">
      <w:pPr>
        <w:rPr>
          <w:lang w:val="en-US"/>
        </w:rPr>
      </w:pPr>
    </w:p>
    <w:p w14:paraId="291515ED" w14:textId="28F6FDD1" w:rsidR="004A553D" w:rsidRDefault="004A553D" w:rsidP="004A553D">
      <w:pPr>
        <w:rPr>
          <w:lang w:val="en-US"/>
        </w:rPr>
      </w:pPr>
    </w:p>
    <w:p w14:paraId="2673F0CD" w14:textId="1354B626" w:rsidR="004A553D" w:rsidRDefault="004A553D" w:rsidP="004A553D">
      <w:pPr>
        <w:pStyle w:val="Titolo1"/>
        <w:rPr>
          <w:lang w:val="en-US"/>
        </w:rPr>
      </w:pPr>
      <w:r>
        <w:rPr>
          <w:lang w:val="en-US"/>
        </w:rPr>
        <w:lastRenderedPageBreak/>
        <w:t>Ichnological suitability of the energy regime (E)</w:t>
      </w:r>
    </w:p>
    <w:p w14:paraId="6F5B9A86" w14:textId="51EF2CE1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CASE WHEN BedrkUName = 'Crater floor fractured 1' THEN 4</w:t>
      </w:r>
    </w:p>
    <w:p w14:paraId="2843EB9C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floor fractured 2' THEN 3</w:t>
      </w:r>
    </w:p>
    <w:p w14:paraId="50B28CEC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floor fractured rough' THEN 4</w:t>
      </w:r>
    </w:p>
    <w:p w14:paraId="6CD51DFC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Margin fractured' THEN 3</w:t>
      </w:r>
    </w:p>
    <w:p w14:paraId="46EC4E19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blocky' THEN 2</w:t>
      </w:r>
    </w:p>
    <w:p w14:paraId="727CF12B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breccia' THEN 1</w:t>
      </w:r>
    </w:p>
    <w:p w14:paraId="3E3CE187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layered' THEN 2</w:t>
      </w:r>
    </w:p>
    <w:p w14:paraId="40A4C8E4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rough' THEN 2</w:t>
      </w:r>
    </w:p>
    <w:p w14:paraId="0CBBAC4C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rough' THEN 2</w:t>
      </w:r>
    </w:p>
    <w:p w14:paraId="16CD8E71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Crater rim rough' THEN 2</w:t>
      </w:r>
    </w:p>
    <w:p w14:paraId="66DE4CAE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Neretva Vallis layered' THEN 1</w:t>
      </w:r>
    </w:p>
    <w:p w14:paraId="7930A1EC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Nili Planum fractured' THEN 2</w:t>
      </w:r>
    </w:p>
    <w:p w14:paraId="59C0DE75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blocky' THEN 2</w:t>
      </w:r>
    </w:p>
    <w:p w14:paraId="572314EE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layered rough' THEN 4</w:t>
      </w:r>
    </w:p>
    <w:p w14:paraId="77E6D3E9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thickly layered' THEN 4</w:t>
      </w:r>
    </w:p>
    <w:p w14:paraId="6D5C8F99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thinly layered' THEN 4</w:t>
      </w:r>
    </w:p>
    <w:p w14:paraId="12FDC776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BedrkUName = 'Delta truncated curvilinear layered' THEN 3</w:t>
      </w:r>
    </w:p>
    <w:p w14:paraId="2CD9BC7B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ELSE 10</w:t>
      </w:r>
    </w:p>
    <w:p w14:paraId="33DC9963" w14:textId="24B32C15" w:rsidR="004A553D" w:rsidRDefault="004A553D" w:rsidP="004A553D">
      <w:pPr>
        <w:rPr>
          <w:lang w:val="en-US"/>
        </w:rPr>
      </w:pPr>
      <w:r w:rsidRPr="004A553D">
        <w:rPr>
          <w:lang w:val="en-US"/>
        </w:rPr>
        <w:t>END</w:t>
      </w:r>
    </w:p>
    <w:p w14:paraId="08AEDA94" w14:textId="3704150A" w:rsidR="004A553D" w:rsidRDefault="004A553D" w:rsidP="004A553D">
      <w:pPr>
        <w:rPr>
          <w:lang w:val="en-US"/>
        </w:rPr>
      </w:pPr>
    </w:p>
    <w:p w14:paraId="32A80018" w14:textId="72185BED" w:rsidR="004A553D" w:rsidRDefault="004A553D" w:rsidP="004A553D">
      <w:pPr>
        <w:rPr>
          <w:lang w:val="en-US"/>
        </w:rPr>
      </w:pPr>
    </w:p>
    <w:p w14:paraId="2B8B90AE" w14:textId="243A272C" w:rsidR="004A553D" w:rsidRDefault="004A553D" w:rsidP="004A553D">
      <w:pPr>
        <w:rPr>
          <w:lang w:val="en-US"/>
        </w:rPr>
      </w:pPr>
    </w:p>
    <w:p w14:paraId="65FD9328" w14:textId="4C034D02" w:rsidR="004A553D" w:rsidRDefault="004A553D" w:rsidP="004A553D">
      <w:pPr>
        <w:rPr>
          <w:lang w:val="en-US"/>
        </w:rPr>
      </w:pPr>
    </w:p>
    <w:p w14:paraId="35AE19A6" w14:textId="731AB990" w:rsidR="004A553D" w:rsidRDefault="004A553D" w:rsidP="004A553D">
      <w:pPr>
        <w:rPr>
          <w:lang w:val="en-US"/>
        </w:rPr>
      </w:pPr>
    </w:p>
    <w:p w14:paraId="634DB55B" w14:textId="37336190" w:rsidR="004A553D" w:rsidRDefault="004A553D" w:rsidP="004A553D">
      <w:pPr>
        <w:rPr>
          <w:lang w:val="en-US"/>
        </w:rPr>
      </w:pPr>
    </w:p>
    <w:p w14:paraId="4932B4AB" w14:textId="3949D86B" w:rsidR="004A553D" w:rsidRDefault="004A553D" w:rsidP="004A553D">
      <w:pPr>
        <w:rPr>
          <w:lang w:val="en-US"/>
        </w:rPr>
      </w:pPr>
    </w:p>
    <w:p w14:paraId="6100419C" w14:textId="61E1D51D" w:rsidR="004A553D" w:rsidRDefault="004A553D" w:rsidP="004A553D">
      <w:pPr>
        <w:rPr>
          <w:lang w:val="en-US"/>
        </w:rPr>
      </w:pPr>
    </w:p>
    <w:p w14:paraId="2FB99267" w14:textId="7D323D3A" w:rsidR="004A553D" w:rsidRDefault="004A553D" w:rsidP="004A553D">
      <w:pPr>
        <w:rPr>
          <w:lang w:val="en-US"/>
        </w:rPr>
      </w:pPr>
    </w:p>
    <w:p w14:paraId="0B63C2AC" w14:textId="0D3009D8" w:rsidR="004A553D" w:rsidRDefault="004A553D" w:rsidP="004A553D">
      <w:pPr>
        <w:rPr>
          <w:lang w:val="en-US"/>
        </w:rPr>
      </w:pPr>
    </w:p>
    <w:p w14:paraId="06F65048" w14:textId="32727F19" w:rsidR="004A553D" w:rsidRDefault="004A553D" w:rsidP="004A553D">
      <w:pPr>
        <w:rPr>
          <w:lang w:val="en-US"/>
        </w:rPr>
      </w:pPr>
    </w:p>
    <w:p w14:paraId="6D82AA9C" w14:textId="48D81C48" w:rsidR="004A553D" w:rsidRDefault="004A553D" w:rsidP="004A553D">
      <w:pPr>
        <w:rPr>
          <w:lang w:val="en-US"/>
        </w:rPr>
      </w:pPr>
    </w:p>
    <w:p w14:paraId="25C1C881" w14:textId="6E0F67C5" w:rsidR="004A553D" w:rsidRDefault="004A553D" w:rsidP="004A553D">
      <w:pPr>
        <w:pStyle w:val="Titolo1"/>
        <w:rPr>
          <w:lang w:val="en-US"/>
        </w:rPr>
      </w:pPr>
      <w:r>
        <w:rPr>
          <w:lang w:val="en-US"/>
        </w:rPr>
        <w:lastRenderedPageBreak/>
        <w:t xml:space="preserve">Ichnological suitability of the surficial cover (K) </w:t>
      </w:r>
    </w:p>
    <w:p w14:paraId="2EF8C33F" w14:textId="3ABC5962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CASE WHEN SurfUName = 'Aeolian bedforms, large' THEN 1</w:t>
      </w:r>
    </w:p>
    <w:p w14:paraId="186722DA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SurfUName = 'Aeolian bedforms, small' THEN 2</w:t>
      </w:r>
    </w:p>
    <w:p w14:paraId="47B0CC4D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SurfUName = 'Minor Cover Us' THEN 2</w:t>
      </w:r>
    </w:p>
    <w:p w14:paraId="649A8E45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SurfUName = 'Moderate Cover Us' THEN 1</w:t>
      </w:r>
    </w:p>
    <w:p w14:paraId="1850E747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SurfUName = 'Talus' THEN 3</w:t>
      </w:r>
    </w:p>
    <w:p w14:paraId="72C54C15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WHEN SurfUName = 'Undifferentiated smooth' THEN 2</w:t>
      </w:r>
    </w:p>
    <w:p w14:paraId="1604B1CD" w14:textId="77777777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ELSE 4</w:t>
      </w:r>
    </w:p>
    <w:p w14:paraId="284FC206" w14:textId="66BDCB42" w:rsidR="004A553D" w:rsidRPr="004A553D" w:rsidRDefault="004A553D" w:rsidP="004A553D">
      <w:pPr>
        <w:rPr>
          <w:lang w:val="en-US"/>
        </w:rPr>
      </w:pPr>
      <w:r w:rsidRPr="004A553D">
        <w:rPr>
          <w:lang w:val="en-US"/>
        </w:rPr>
        <w:t>END</w:t>
      </w:r>
    </w:p>
    <w:sectPr w:rsidR="004A553D" w:rsidRPr="004A553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F1A27"/>
    <w:multiLevelType w:val="hybridMultilevel"/>
    <w:tmpl w:val="455AE9DC"/>
    <w:lvl w:ilvl="0" w:tplc="0410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yNDAytrQwsjQyMTBW0lEKTi0uzszPAykwqwUAuKj+ISwAAAA="/>
  </w:docVars>
  <w:rsids>
    <w:rsidRoot w:val="00077D4C"/>
    <w:rsid w:val="0001337B"/>
    <w:rsid w:val="00025984"/>
    <w:rsid w:val="00027473"/>
    <w:rsid w:val="00077D4C"/>
    <w:rsid w:val="00087F7A"/>
    <w:rsid w:val="00090484"/>
    <w:rsid w:val="000A0BEE"/>
    <w:rsid w:val="000A4A16"/>
    <w:rsid w:val="000C6001"/>
    <w:rsid w:val="000D15EF"/>
    <w:rsid w:val="000E02E6"/>
    <w:rsid w:val="001B75FC"/>
    <w:rsid w:val="001C5DB0"/>
    <w:rsid w:val="00221CF5"/>
    <w:rsid w:val="00234216"/>
    <w:rsid w:val="002547B2"/>
    <w:rsid w:val="003038F2"/>
    <w:rsid w:val="003169AD"/>
    <w:rsid w:val="00342D8A"/>
    <w:rsid w:val="003B68C7"/>
    <w:rsid w:val="003C3123"/>
    <w:rsid w:val="003D67D1"/>
    <w:rsid w:val="003F7A42"/>
    <w:rsid w:val="0042194E"/>
    <w:rsid w:val="004840DF"/>
    <w:rsid w:val="004A553D"/>
    <w:rsid w:val="004F61C8"/>
    <w:rsid w:val="0050336C"/>
    <w:rsid w:val="00573B14"/>
    <w:rsid w:val="00594B22"/>
    <w:rsid w:val="005C4357"/>
    <w:rsid w:val="00646361"/>
    <w:rsid w:val="006915C7"/>
    <w:rsid w:val="0069338A"/>
    <w:rsid w:val="006A0404"/>
    <w:rsid w:val="006B7B90"/>
    <w:rsid w:val="006D5D24"/>
    <w:rsid w:val="006D68CE"/>
    <w:rsid w:val="00716466"/>
    <w:rsid w:val="00747B4C"/>
    <w:rsid w:val="00776D48"/>
    <w:rsid w:val="007A5D07"/>
    <w:rsid w:val="008048A4"/>
    <w:rsid w:val="00873774"/>
    <w:rsid w:val="00880ADC"/>
    <w:rsid w:val="008D5AC2"/>
    <w:rsid w:val="008F2790"/>
    <w:rsid w:val="00912F94"/>
    <w:rsid w:val="00931874"/>
    <w:rsid w:val="00985906"/>
    <w:rsid w:val="009A7C42"/>
    <w:rsid w:val="009B0AFA"/>
    <w:rsid w:val="009C6998"/>
    <w:rsid w:val="009D0617"/>
    <w:rsid w:val="009E2E29"/>
    <w:rsid w:val="00A03A18"/>
    <w:rsid w:val="00A538FD"/>
    <w:rsid w:val="00A6380F"/>
    <w:rsid w:val="00A777C9"/>
    <w:rsid w:val="00AA0BFE"/>
    <w:rsid w:val="00AB09EC"/>
    <w:rsid w:val="00AE44F8"/>
    <w:rsid w:val="00B92833"/>
    <w:rsid w:val="00B94BC8"/>
    <w:rsid w:val="00BA2E4E"/>
    <w:rsid w:val="00C073F8"/>
    <w:rsid w:val="00C52670"/>
    <w:rsid w:val="00C631D9"/>
    <w:rsid w:val="00C722EA"/>
    <w:rsid w:val="00C72FC8"/>
    <w:rsid w:val="00CD7DA8"/>
    <w:rsid w:val="00D21676"/>
    <w:rsid w:val="00D73044"/>
    <w:rsid w:val="00DB5AD0"/>
    <w:rsid w:val="00DF0326"/>
    <w:rsid w:val="00DF331E"/>
    <w:rsid w:val="00E773BA"/>
    <w:rsid w:val="00E77F6E"/>
    <w:rsid w:val="00E82198"/>
    <w:rsid w:val="00E87928"/>
    <w:rsid w:val="00E9695E"/>
    <w:rsid w:val="00EF0983"/>
    <w:rsid w:val="00F104D1"/>
    <w:rsid w:val="00FF1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E8148B"/>
  <w15:chartTrackingRefBased/>
  <w15:docId w15:val="{CE9BFDF7-6CAA-439B-B889-5693B0B3C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3038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unhideWhenUsed/>
    <w:rsid w:val="00CD7D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CD7DA8"/>
    <w:rPr>
      <w:color w:val="0000FF"/>
      <w:u w:val="single"/>
    </w:rPr>
  </w:style>
  <w:style w:type="paragraph" w:styleId="Nessunaspaziatura">
    <w:name w:val="No Spacing"/>
    <w:uiPriority w:val="1"/>
    <w:qFormat/>
    <w:rsid w:val="00E773BA"/>
    <w:pPr>
      <w:spacing w:after="0" w:line="240" w:lineRule="auto"/>
    </w:pPr>
  </w:style>
  <w:style w:type="character" w:customStyle="1" w:styleId="Titolo1Carattere">
    <w:name w:val="Titolo 1 Carattere"/>
    <w:basedOn w:val="Carpredefinitoparagrafo"/>
    <w:link w:val="Titolo1"/>
    <w:uiPriority w:val="9"/>
    <w:rsid w:val="003038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Menzionenonrisolta">
    <w:name w:val="Unresolved Mention"/>
    <w:basedOn w:val="Carpredefinitoparagrafo"/>
    <w:uiPriority w:val="99"/>
    <w:semiHidden/>
    <w:unhideWhenUsed/>
    <w:rsid w:val="003038F2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E879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97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2384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6777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CDE432-EE97-4A9B-B5E1-E0F26A1DB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Netbook</dc:creator>
  <cp:keywords/>
  <dc:description/>
  <cp:lastModifiedBy>Andrea Netbook</cp:lastModifiedBy>
  <cp:revision>5</cp:revision>
  <dcterms:created xsi:type="dcterms:W3CDTF">2021-05-26T13:34:00Z</dcterms:created>
  <dcterms:modified xsi:type="dcterms:W3CDTF">2021-05-26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palaeogeography-palaeoclimatology-palaeoecology</vt:lpwstr>
  </property>
  <property fmtid="{D5CDD505-2E9C-101B-9397-08002B2CF9AE}" pid="17" name="Mendeley Recent Style Name 7_1">
    <vt:lpwstr>Palaeogeography, Palaeoclimatology, Palaeoecology</vt:lpwstr>
  </property>
  <property fmtid="{D5CDD505-2E9C-101B-9397-08002B2CF9AE}" pid="18" name="Mendeley Recent Style Id 8_1">
    <vt:lpwstr>http://www.zotero.org/styles/palaeontologia-electronica</vt:lpwstr>
  </property>
  <property fmtid="{D5CDD505-2E9C-101B-9397-08002B2CF9AE}" pid="19" name="Mendeley Recent Style Name 8_1">
    <vt:lpwstr>Palaeontologia Electronica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09af974-b73e-3b05-8141-02704bbbbeb4</vt:lpwstr>
  </property>
  <property fmtid="{D5CDD505-2E9C-101B-9397-08002B2CF9AE}" pid="24" name="Mendeley Citation Style_1">
    <vt:lpwstr>http://www.zotero.org/styles/peerj</vt:lpwstr>
  </property>
</Properties>
</file>